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BFC4B" w14:textId="38A15CF0" w:rsidR="002F706E" w:rsidRPr="002F706E" w:rsidRDefault="002F706E" w:rsidP="002F706E">
      <w:pPr>
        <w:rPr>
          <w:b/>
          <w:bCs/>
        </w:rPr>
      </w:pPr>
      <w:r>
        <w:rPr>
          <w:b/>
          <w:bCs/>
        </w:rPr>
        <w:t xml:space="preserve">Problem 1: </w:t>
      </w:r>
      <w:r w:rsidRPr="002F706E">
        <w:rPr>
          <w:b/>
          <w:bCs/>
        </w:rPr>
        <w:t>Linear Regression:</w:t>
      </w:r>
    </w:p>
    <w:p w14:paraId="279A8FE8" w14:textId="77777777" w:rsidR="002F706E" w:rsidRDefault="002F706E" w:rsidP="002F706E">
      <w:r>
        <w:t>Problem: Predict the house prices based on various features.</w:t>
      </w:r>
    </w:p>
    <w:p w14:paraId="507812D8" w14:textId="0A1CCF25" w:rsidR="002F706E" w:rsidRDefault="002F706E">
      <w:r>
        <w:t>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0"/>
        <w:gridCol w:w="1650"/>
        <w:gridCol w:w="1768"/>
        <w:gridCol w:w="1878"/>
        <w:gridCol w:w="1399"/>
      </w:tblGrid>
      <w:tr w:rsidR="002F706E" w:rsidRPr="002F706E" w14:paraId="3657C8D0" w14:textId="77777777" w:rsidTr="00DB66A0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69D3F0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quare Footag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F47CD2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edroom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656DF0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athroom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376E87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rage Siz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97D875" w14:textId="77777777" w:rsidR="002F706E" w:rsidRPr="002F706E" w:rsidRDefault="002F706E" w:rsidP="00DB66A0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Price ($)</w:t>
            </w:r>
          </w:p>
        </w:tc>
      </w:tr>
      <w:tr w:rsidR="002F706E" w:rsidRPr="002F706E" w14:paraId="6A8F36B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BF91E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4D298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3FEFE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E21C3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360905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,000</w:t>
            </w:r>
          </w:p>
        </w:tc>
      </w:tr>
      <w:tr w:rsidR="002F706E" w:rsidRPr="002F706E" w14:paraId="3431C4C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322E9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33491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874A6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3E057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06595D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0,000</w:t>
            </w:r>
          </w:p>
        </w:tc>
      </w:tr>
      <w:tr w:rsidR="002F706E" w:rsidRPr="002F706E" w14:paraId="20034EC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57BDB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152B9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36C05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7D73B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2CD109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50,000</w:t>
            </w:r>
          </w:p>
        </w:tc>
      </w:tr>
      <w:tr w:rsidR="002F706E" w:rsidRPr="002F706E" w14:paraId="1D904BD4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F1BF7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4A572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FD30E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4901C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7D6FC0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,000</w:t>
            </w:r>
          </w:p>
        </w:tc>
      </w:tr>
      <w:tr w:rsidR="002F706E" w:rsidRPr="002F706E" w14:paraId="5DE9140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B9B3F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3A148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3233F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FF878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FF443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,000</w:t>
            </w:r>
          </w:p>
        </w:tc>
      </w:tr>
      <w:tr w:rsidR="002F706E" w:rsidRPr="002F706E" w14:paraId="7BCD678E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B30C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EE3D3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AFB40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9B831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5FFA79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80,000</w:t>
            </w:r>
          </w:p>
        </w:tc>
      </w:tr>
      <w:tr w:rsidR="002F706E" w:rsidRPr="002F706E" w14:paraId="4D95C9D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0AA92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06F1E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7A735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A6F32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CBA56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90,000</w:t>
            </w:r>
          </w:p>
        </w:tc>
      </w:tr>
      <w:tr w:rsidR="002F706E" w:rsidRPr="002F706E" w14:paraId="0A5380A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6C4FD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408B3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29336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A5539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F841CD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,000</w:t>
            </w:r>
          </w:p>
        </w:tc>
      </w:tr>
      <w:tr w:rsidR="002F706E" w:rsidRPr="002F706E" w14:paraId="058D014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7A8B9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48DC7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DBFA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EF4DE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8B782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10,000</w:t>
            </w:r>
          </w:p>
        </w:tc>
      </w:tr>
      <w:tr w:rsidR="002F706E" w:rsidRPr="002F706E" w14:paraId="0A7184DB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75F4F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43F6E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64053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27D34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9E17C7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,000</w:t>
            </w:r>
          </w:p>
        </w:tc>
      </w:tr>
      <w:tr w:rsidR="002F706E" w:rsidRPr="002F706E" w14:paraId="12774CF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0276F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99A39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24A50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DADB1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5142FB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60,000</w:t>
            </w:r>
          </w:p>
        </w:tc>
      </w:tr>
      <w:tr w:rsidR="002F706E" w:rsidRPr="002F706E" w14:paraId="5D4787D7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D025C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46F84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B058B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4968C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944BE5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,000</w:t>
            </w:r>
          </w:p>
        </w:tc>
      </w:tr>
      <w:tr w:rsidR="002F706E" w:rsidRPr="002F706E" w14:paraId="1DB0C79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333AC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624E1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5B91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E48D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C06031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,000</w:t>
            </w:r>
          </w:p>
        </w:tc>
      </w:tr>
      <w:tr w:rsidR="002F706E" w:rsidRPr="002F706E" w14:paraId="7C5D575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E4F37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5C3A3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32866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5C0F1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7BCAD9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40,000</w:t>
            </w:r>
          </w:p>
        </w:tc>
      </w:tr>
      <w:tr w:rsidR="002F706E" w:rsidRPr="002F706E" w14:paraId="1ACF833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EBC53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F9ECD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005C8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EAB87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B40FD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10,000</w:t>
            </w:r>
          </w:p>
        </w:tc>
      </w:tr>
      <w:tr w:rsidR="002F706E" w:rsidRPr="002F706E" w14:paraId="3918908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E8C67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12B0F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1D2AC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0030E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261B2E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20,000</w:t>
            </w:r>
          </w:p>
        </w:tc>
      </w:tr>
      <w:tr w:rsidR="002F706E" w:rsidRPr="002F706E" w14:paraId="0CB49922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6E1BC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2CA81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394B8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1262D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6696D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5,000</w:t>
            </w:r>
          </w:p>
        </w:tc>
      </w:tr>
      <w:tr w:rsidR="002F706E" w:rsidRPr="002F706E" w14:paraId="5A3F1A0B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63729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2FB80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B41F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25FFC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BD30A4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30,000</w:t>
            </w:r>
          </w:p>
        </w:tc>
      </w:tr>
      <w:tr w:rsidR="002F706E" w:rsidRPr="002F706E" w14:paraId="2233170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D6EB5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0E5BA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DF6F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C1E34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139670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85,000</w:t>
            </w:r>
          </w:p>
        </w:tc>
      </w:tr>
      <w:tr w:rsidR="002F706E" w:rsidRPr="002F706E" w14:paraId="149D9226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07D91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20F86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E5D96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D27D1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16B7F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40,000</w:t>
            </w:r>
          </w:p>
        </w:tc>
      </w:tr>
      <w:tr w:rsidR="002F706E" w:rsidRPr="002F706E" w14:paraId="2FBA3550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FC6D7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00F1E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4E272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41E2E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4A9C36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5,000</w:t>
            </w:r>
          </w:p>
        </w:tc>
      </w:tr>
      <w:tr w:rsidR="002F706E" w:rsidRPr="002F706E" w14:paraId="0346BA19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9C115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50D5F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2D75D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0F994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377BAD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,000</w:t>
            </w:r>
          </w:p>
        </w:tc>
      </w:tr>
      <w:tr w:rsidR="002F706E" w:rsidRPr="002F706E" w14:paraId="00D70B0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5E0036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3AFB1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0CD7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98571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B51813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70,000</w:t>
            </w:r>
          </w:p>
        </w:tc>
      </w:tr>
      <w:tr w:rsidR="002F706E" w:rsidRPr="002F706E" w14:paraId="5E62C42F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CDC7C1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751F4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3D451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8FCDE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DDC10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65,000</w:t>
            </w:r>
          </w:p>
        </w:tc>
      </w:tr>
      <w:tr w:rsidR="002F706E" w:rsidRPr="002F706E" w14:paraId="0405436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0D19E4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A6F90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AB3F2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A39ACF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76BB8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30,000</w:t>
            </w:r>
          </w:p>
        </w:tc>
      </w:tr>
      <w:tr w:rsidR="002F706E" w:rsidRPr="002F706E" w14:paraId="749E8C7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F859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7F369A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5E8AF7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05D11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3425E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30,000</w:t>
            </w:r>
          </w:p>
        </w:tc>
      </w:tr>
      <w:tr w:rsidR="002F706E" w:rsidRPr="002F706E" w14:paraId="410006CD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7ECB7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850EE0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C91D5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6CBCC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97538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90,000</w:t>
            </w:r>
          </w:p>
        </w:tc>
      </w:tr>
      <w:tr w:rsidR="002F706E" w:rsidRPr="002F706E" w14:paraId="55D06D81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11B719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7A9FEA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9ABB2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09F45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EF0C55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95,000</w:t>
            </w:r>
          </w:p>
        </w:tc>
      </w:tr>
      <w:tr w:rsidR="002F706E" w:rsidRPr="002F706E" w14:paraId="145B08C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05DD35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0410F2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0AF3D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38AC50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F37378D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80,000</w:t>
            </w:r>
          </w:p>
        </w:tc>
      </w:tr>
      <w:tr w:rsidR="002F706E" w:rsidRPr="002F706E" w14:paraId="5935B66C" w14:textId="77777777" w:rsidTr="00DB66A0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6D3528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9CF81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E6DC9B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A9F403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02D86E" w14:textId="77777777" w:rsidR="002F706E" w:rsidRPr="002F706E" w:rsidRDefault="002F706E" w:rsidP="00DB66A0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,000</w:t>
            </w:r>
          </w:p>
        </w:tc>
      </w:tr>
    </w:tbl>
    <w:p w14:paraId="7409CF7D" w14:textId="77777777" w:rsidR="002F706E" w:rsidRDefault="002F706E"/>
    <w:p w14:paraId="4DAF67F2" w14:textId="77777777" w:rsidR="002F706E" w:rsidRDefault="002F706E"/>
    <w:p w14:paraId="3E018830" w14:textId="0476E4ED" w:rsidR="002F706E" w:rsidRPr="002F706E" w:rsidRDefault="002F706E" w:rsidP="002F706E">
      <w:pPr>
        <w:rPr>
          <w:b/>
          <w:bCs/>
        </w:rPr>
      </w:pPr>
      <w:r>
        <w:rPr>
          <w:b/>
          <w:bCs/>
        </w:rPr>
        <w:t xml:space="preserve">Problem 2: </w:t>
      </w:r>
      <w:r w:rsidRPr="002F706E">
        <w:rPr>
          <w:b/>
          <w:bCs/>
        </w:rPr>
        <w:t>Logistic Regression:</w:t>
      </w:r>
    </w:p>
    <w:p w14:paraId="5BD25F1F" w14:textId="77777777" w:rsidR="002F706E" w:rsidRDefault="002F706E" w:rsidP="002F706E">
      <w:r>
        <w:lastRenderedPageBreak/>
        <w:t>Problem: Predict whether a transaction is fraudulent or not based on transaction details.</w:t>
      </w:r>
    </w:p>
    <w:p w14:paraId="1EAD334B" w14:textId="3097FF41" w:rsidR="002F706E" w:rsidRDefault="002F706E" w:rsidP="002F706E">
      <w:r>
        <w:t>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6"/>
        <w:gridCol w:w="1839"/>
        <w:gridCol w:w="1845"/>
        <w:gridCol w:w="1446"/>
        <w:gridCol w:w="1769"/>
      </w:tblGrid>
      <w:tr w:rsidR="002F706E" w:rsidRPr="002F706E" w14:paraId="7046F0EF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8ED870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ransaction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11FB0E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mount ($)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D93508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Merchant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D451C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im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52A314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raudulent</w:t>
            </w:r>
          </w:p>
        </w:tc>
      </w:tr>
      <w:tr w:rsidR="002F706E" w:rsidRPr="002F706E" w14:paraId="50B6499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95E3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D3D0EB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6A0F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E50B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1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B0603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694AD24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3131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5004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D20E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791C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4BA6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264339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672A6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7A62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13876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3E0D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:4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4A2535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8CECDC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1BA2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26005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E87F2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6291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A6ED42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00D02F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B999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4272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232E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C610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06C914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93C519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3798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EF6B8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FC6E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20755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741FAB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9A82B0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11F0B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4D13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F58A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BC35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D6A14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EC5991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889B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CE71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ECB2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8997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45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C98D8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4CE3C70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8DEC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C172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5CDFB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0005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9EFBA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E56723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58489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E4AC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B6E1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F316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:1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BA0AE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CBAE8C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681A3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C1B9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0275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748C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B3649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BB6ECF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8240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E650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BB70D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E57C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F7EF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16F750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AE0F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92D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1990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7CA1A6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F63C45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150A3A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E85A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E35C6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5D89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6668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4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2CEC4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DC0735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A3963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C66D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58712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F8E7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E4D4B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5226F1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1610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83B8F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5AE9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BB53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:4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9228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34FC55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0D9F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B658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5E9E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F887B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D7C44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2E49EFA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5187F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DA233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86B57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EBD1F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6E305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3707B34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BB9E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96A8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DAA0A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51EE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15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432AC4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A7B380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566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FBBFB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F77D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9152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159E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EC1B2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215E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428F2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77A66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B5FB8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:3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97EC8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1E60F99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D982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7DB2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2544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C060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5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469F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8E8A36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54E4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8C5AB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4644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C88FE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:2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4591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32C59B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D208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A78A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669F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011E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:0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AF564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32C3A1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7AA7F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8B34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5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6DF1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E146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:4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35948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0BB4C87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BE2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B75D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8D9C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A996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:0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04D03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0462EF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7C3C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2CB3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DF2B1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859C0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:15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FBF7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273368B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84AB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C72F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780C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as Statio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924F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:3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F05A9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76DCA13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44D3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E36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FC48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nline Shop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7EC4B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:50 A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44D5C5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62D2A4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20AC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995E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0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BE85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tail Stor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244A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:10 PM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240AC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</w:tbl>
    <w:p w14:paraId="63CF8B2C" w14:textId="77777777" w:rsidR="002F706E" w:rsidRDefault="002F706E"/>
    <w:p w14:paraId="6BADAD71" w14:textId="77777777" w:rsidR="002F706E" w:rsidRDefault="002F706E"/>
    <w:p w14:paraId="39A6840E" w14:textId="77777777" w:rsidR="002F706E" w:rsidRDefault="002F706E"/>
    <w:p w14:paraId="7BC1C325" w14:textId="0BD75F7A" w:rsidR="002F706E" w:rsidRPr="002F706E" w:rsidRDefault="002F706E" w:rsidP="002F706E">
      <w:pPr>
        <w:rPr>
          <w:b/>
          <w:bCs/>
        </w:rPr>
      </w:pPr>
      <w:r>
        <w:rPr>
          <w:b/>
          <w:bCs/>
        </w:rPr>
        <w:t xml:space="preserve">Problem 3: </w:t>
      </w:r>
      <w:r w:rsidRPr="002F706E">
        <w:rPr>
          <w:b/>
          <w:bCs/>
        </w:rPr>
        <w:t>Support Vector Machine (SVM)</w:t>
      </w:r>
      <w:r>
        <w:rPr>
          <w:b/>
          <w:bCs/>
        </w:rPr>
        <w:t xml:space="preserve"> / Random Forest (RF)</w:t>
      </w:r>
      <w:r w:rsidRPr="002F706E">
        <w:rPr>
          <w:b/>
          <w:bCs/>
        </w:rPr>
        <w:t>:</w:t>
      </w:r>
    </w:p>
    <w:p w14:paraId="535AB629" w14:textId="536855C1" w:rsidR="002F706E" w:rsidRDefault="002F706E" w:rsidP="002F706E">
      <w:r>
        <w:lastRenderedPageBreak/>
        <w:t>Problem: Classify emails as spam or not spam based on their content.</w:t>
      </w:r>
    </w:p>
    <w:p w14:paraId="1E6C8C1B" w14:textId="77777777" w:rsidR="002F706E" w:rsidRDefault="002F706E" w:rsidP="002F706E"/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6"/>
        <w:gridCol w:w="1789"/>
        <w:gridCol w:w="2586"/>
        <w:gridCol w:w="2473"/>
        <w:gridCol w:w="1531"/>
      </w:tblGrid>
      <w:tr w:rsidR="002F706E" w:rsidRPr="002F706E" w14:paraId="5240DE49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84892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Email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B4DC5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verage Word Length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768EA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umber of Uppercase Character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4BD00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umber of Exclamation Marks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679305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/Not Spam</w:t>
            </w:r>
          </w:p>
        </w:tc>
      </w:tr>
      <w:tr w:rsidR="002F706E" w:rsidRPr="002F706E" w14:paraId="0F54ACA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9C7E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ABB2C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F674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E2338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5DF37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5A91DF6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70BE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3E10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028A5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8322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3D12C0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78E2AE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355A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D31F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737A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3913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1AC45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343DF34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3A87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646E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F7ED4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564F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E4410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7D5ACF2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7AAFD5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C64A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29A9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50CC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B8DF4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488B88A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CA10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5FAA3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6463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36FF7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9F289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3B2ED9E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0725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4696B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1BF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F9FD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C77CE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72D38A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69C5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C549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AE9A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742C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EED3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23AD751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E3D0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B2BF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60AD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F6B0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3D7AA5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746DCF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71A5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E36D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ECEF3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A0F1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6D399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E84A64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9820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14C2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705A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4215A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5454C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6A9CC2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EB09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DDC6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14E1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2D5C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240AF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221203D9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0998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26D0F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2C9CB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85807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C9DF0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414A7A3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2A57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790C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E64C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0F37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DCA9F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17D1E98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4042A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4A38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6DBC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DF07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A32BEE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7BC2D92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AF98C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A158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2CB8F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48D8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39665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040B02F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1225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C3A77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0BB2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BA8B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90BF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0B1AE96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7EB5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111F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F96ED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1E08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726807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5F40E5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784F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8E1D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15DA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795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8DA71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7B6140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9E6FB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2FB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8D8B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2E1A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C6E7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1443DC4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2A67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8CB73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2A7C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F41F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71793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6579649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65F9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2B9E9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7088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2A1D0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FA8B01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3693C5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159C3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1711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0ADA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7891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64BB1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2AE726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3D96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CFEA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6CC5B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EB2B0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EDF2C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4EA7FB4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967617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11C9E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7A55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1F2E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A4686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1F9C0D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5F810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E59F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2FF5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F1D4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D7EAC1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472A07B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B7FA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0D0A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64DAE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2DB3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47F25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07693F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7601B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2BCE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AA41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9540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5D7BCE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  <w:tr w:rsidR="002F706E" w:rsidRPr="002F706E" w14:paraId="6632CE1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16CD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DC93F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24BD0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747E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61EC9D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pam</w:t>
            </w:r>
          </w:p>
        </w:tc>
      </w:tr>
      <w:tr w:rsidR="002F706E" w:rsidRPr="002F706E" w14:paraId="27305F6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857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E227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186D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3C821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D57AA6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t Spam</w:t>
            </w:r>
          </w:p>
        </w:tc>
      </w:tr>
    </w:tbl>
    <w:p w14:paraId="6698D723" w14:textId="77777777" w:rsidR="002F706E" w:rsidRDefault="002F706E" w:rsidP="002F706E"/>
    <w:p w14:paraId="55EE1C62" w14:textId="77777777" w:rsidR="002F706E" w:rsidRDefault="002F706E" w:rsidP="002F706E"/>
    <w:p w14:paraId="5127A728" w14:textId="64B30843" w:rsidR="002F706E" w:rsidRPr="002F706E" w:rsidRDefault="002F706E" w:rsidP="002F706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</w:pPr>
      <w:r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lastRenderedPageBreak/>
        <w:t xml:space="preserve">Problem 4: Apply </w:t>
      </w:r>
      <w:r w:rsidRPr="002F706E"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>K-Means Clustering</w:t>
      </w:r>
      <w:r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 xml:space="preserve"> Using the following</w:t>
      </w:r>
      <w:r w:rsidRPr="002F706E">
        <w:rPr>
          <w:rFonts w:ascii="Segoe UI" w:eastAsia="Times New Roman" w:hAnsi="Segoe UI" w:cs="Segoe UI"/>
          <w:b/>
          <w:bCs/>
          <w:kern w:val="0"/>
          <w:sz w:val="30"/>
          <w:szCs w:val="30"/>
          <w:lang w:eastAsia="en-IN"/>
          <w14:ligatures w14:val="none"/>
        </w:rPr>
        <w:t xml:space="preserve"> Dataset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8"/>
        <w:gridCol w:w="1486"/>
        <w:gridCol w:w="1487"/>
        <w:gridCol w:w="1487"/>
        <w:gridCol w:w="1487"/>
        <w:gridCol w:w="1170"/>
      </w:tblGrid>
      <w:tr w:rsidR="002F706E" w:rsidRPr="002F706E" w14:paraId="392AA6E0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44797A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Document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F53641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1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2F3C0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2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1F696F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3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1C8F55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eature 4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DB378B6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luster</w:t>
            </w:r>
          </w:p>
        </w:tc>
      </w:tr>
      <w:tr w:rsidR="002F706E" w:rsidRPr="002F706E" w14:paraId="0506471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450A12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438E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B1CD2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1840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72983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646CBD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184F1CC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E193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4E62E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81EB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2A4B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D98393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3D6F3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34F4626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0EB0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49A60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64F8C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A9648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8369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653D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1FA7650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E6F4D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FC0F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DEDA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67F6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6AAAF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82D5F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2BDD96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DAC6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AFA64F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0021D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1EDAD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BF65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AA478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4D97ED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4A2E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F2DF1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64728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8A9F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91D7D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B56326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09EC243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E34E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53DD4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15BCFF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4630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B66C0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E5A51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0DE9283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3670F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9911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44C7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B351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5814C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222D8F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0739042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B85BD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A8F9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6F603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CB3F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4849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33BC6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10B5C9C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60B5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12EF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F6DEF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7AB8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FC2A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01C37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367439B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0A03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3602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3115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195B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D665E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A0F42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75D7081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D6434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DE088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D186C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2CC24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2628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8E35F9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41C6123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5EF5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F7A6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BBAC2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C765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822EF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C519B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265A977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6B6076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4797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58F888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7447B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F091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105CB7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68AA067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71EC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8E9C2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092D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1BD87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D4BF9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AFFD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318D415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E902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7BE9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B2FC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9B20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283E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0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1E24C1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5A2AABF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1017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6F9B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3B221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3A972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A77A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214270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1FC02F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13C3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B3EF8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9C6ED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837C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2475F0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715FF9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5AB3669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0AFB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6301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D2C8C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11B60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3F52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48B77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5F5FE0B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72ED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18E1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96A9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EFB06E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45028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57E751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3671DD7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3C4D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06E83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A847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C41A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2877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56C4A7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5A7A9F7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94B2D4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415A6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A0AF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8418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B70F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FD070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64C72A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43CA8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BD8F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3283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EB009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8190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68A64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15CA55E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DD6B6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308DC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BCC08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32A05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3EAE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B696F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7824684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4D4B8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57CC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159460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E0DE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D2164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7AD8DC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0CEF873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7C232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1770B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E4C53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12A78B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65A36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3B671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2108C51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2263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E5C8D9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FB192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A4C64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C5CA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1F938E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</w:t>
            </w:r>
          </w:p>
        </w:tc>
      </w:tr>
      <w:tr w:rsidR="002F706E" w:rsidRPr="002F706E" w14:paraId="181439A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87EE98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D129B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A5D9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2583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A39A6E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0C45C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  <w:tr w:rsidR="002F706E" w:rsidRPr="002F706E" w14:paraId="4BEAA1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F38D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80F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666F7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CF0C3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.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134CC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0.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F744E4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A</w:t>
            </w:r>
          </w:p>
        </w:tc>
      </w:tr>
      <w:tr w:rsidR="002F706E" w:rsidRPr="002F706E" w14:paraId="4C572C14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3BD0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AF600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0430D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.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D32E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.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ABE8E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.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81297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</w:t>
            </w:r>
          </w:p>
        </w:tc>
      </w:tr>
    </w:tbl>
    <w:p w14:paraId="3228754F" w14:textId="77777777" w:rsidR="002F706E" w:rsidRDefault="002F706E" w:rsidP="002F706E"/>
    <w:p w14:paraId="35848F24" w14:textId="77777777" w:rsidR="002F706E" w:rsidRDefault="002F706E" w:rsidP="002F706E"/>
    <w:p w14:paraId="36C077AB" w14:textId="77777777" w:rsidR="002F706E" w:rsidRDefault="002F706E" w:rsidP="002F706E"/>
    <w:p w14:paraId="0BA15879" w14:textId="77777777" w:rsidR="002F706E" w:rsidRDefault="002F706E" w:rsidP="002F706E"/>
    <w:p w14:paraId="7374CBE3" w14:textId="77777777" w:rsidR="002F706E" w:rsidRDefault="002F706E" w:rsidP="002F706E"/>
    <w:p w14:paraId="7B321106" w14:textId="13F12644" w:rsidR="002F706E" w:rsidRDefault="002F706E" w:rsidP="002F706E">
      <w:pPr>
        <w:rPr>
          <w:b/>
          <w:bCs/>
        </w:rPr>
      </w:pPr>
      <w:r>
        <w:rPr>
          <w:b/>
          <w:bCs/>
        </w:rPr>
        <w:t xml:space="preserve">Problem 5: </w:t>
      </w:r>
      <w:r w:rsidRPr="002F706E">
        <w:rPr>
          <w:b/>
          <w:bCs/>
        </w:rPr>
        <w:t>Naive Bayes Example Dataset (Fruit Classification):</w:t>
      </w:r>
    </w:p>
    <w:tbl>
      <w:tblPr>
        <w:tblW w:w="9195" w:type="dxa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4"/>
        <w:gridCol w:w="1383"/>
        <w:gridCol w:w="1197"/>
        <w:gridCol w:w="1400"/>
        <w:gridCol w:w="1706"/>
        <w:gridCol w:w="1825"/>
      </w:tblGrid>
      <w:tr w:rsidR="002F706E" w:rsidRPr="002F706E" w14:paraId="6D9D2009" w14:textId="77777777" w:rsidTr="002F706E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3CD00D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Fruit ID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066C4C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Color</w:t>
            </w:r>
            <w:proofErr w:type="spellEnd"/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B7576E6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iz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5F46D9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hap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2DBEE3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Texture</w:t>
            </w:r>
          </w:p>
        </w:tc>
        <w:tc>
          <w:tcPr>
            <w:tcW w:w="0" w:type="auto"/>
            <w:tcBorders>
              <w:top w:val="single" w:sz="6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400CBF4" w14:textId="77777777" w:rsidR="002F706E" w:rsidRPr="002F706E" w:rsidRDefault="002F706E" w:rsidP="002F706E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b/>
                <w:bCs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Is Apple</w:t>
            </w:r>
          </w:p>
        </w:tc>
      </w:tr>
      <w:tr w:rsidR="002F706E" w:rsidRPr="002F706E" w14:paraId="75A2EB6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E2F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F6CF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78A9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09A8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96CD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049ADF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4C688B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2D9F6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481D1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C90AE7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8193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70C01A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2A87CB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4036C08D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78ED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426A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F3DF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1C8F3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2E2C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76672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067C72B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85AE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805C5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6354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BD70A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97496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AE7B7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3277C3B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494DB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A3735A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122F4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BAD321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E67F1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4B518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28634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9C892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460A5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90854E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AEB1F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BEED8A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F9687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2B00DF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74BB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40BC7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68B64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9DFD1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4045E0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699507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3A591A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71398F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DF06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08679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57BBE1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3839D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30FE3D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C493F53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D214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701C9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05D4D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C37CA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F92A5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DB89F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BCA83E2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10EFE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7394E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C8FE0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6AC9DB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72AD85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1BA1BD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518C74A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32563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222FA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8C0C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ED3856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3B1F9C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DC8A2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B7A18E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A2416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5B470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3B75D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23BD9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2E6FC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82F83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05B116A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AEAC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ADB46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EF95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53A1E6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1AC83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235D17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79D80D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5BDB68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A10B1B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D7F5E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65A33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3331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EF712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835CDE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6465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A2AE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172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60A9D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584EE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6D8DA2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602C698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328F88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5D406B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11D3D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0F82B7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BA8E1C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68E97B4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D347080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2D8519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FBF75A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12944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CEB87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38682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2A42514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F81396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FCCAD5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A22264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B23B65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69F5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2EC8D6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7F8668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5F34D2EC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B841CC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1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64FE70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25E424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52125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3A041A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6037F3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76F3726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88C956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4D73C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A606D5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04EA13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38B2D9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4D60002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3BFB58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797C4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1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A201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92C8E2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568FA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6CD14AC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342DFFE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3FF968DB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CA50AF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2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2A25B4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995944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674D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17E7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807D81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C544A3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E38817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3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CC496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29396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88C12B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0B6B85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CCAD4D9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43592495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8B11C5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4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D98299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17F66D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F99CED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AA06AB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72BB8B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4266B37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DDD508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5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663F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3A5AF6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6460CC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86527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1BB89B31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1D4826EE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0EBCA3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6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0BA54E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75844D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54B50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CB2BD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0202C1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FDBC031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40A3154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7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6135E8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1F0496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70FFE5A0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2419242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38C13A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6BD81528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C690AD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8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4D0C6CC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llow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86755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al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F5757EF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oun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D53D9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53A7EA6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Yes</w:t>
            </w:r>
          </w:p>
        </w:tc>
      </w:tr>
      <w:tr w:rsidR="002F706E" w:rsidRPr="002F706E" w14:paraId="72B20556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BB0920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29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FDEB8A3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Green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E5E117E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D1E52B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445166A8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Smooth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01DC12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  <w:tr w:rsidR="002F706E" w:rsidRPr="002F706E" w14:paraId="5B3E417F" w14:textId="77777777" w:rsidTr="002F706E">
        <w:trPr>
          <w:tblCellSpacing w:w="15" w:type="dxa"/>
        </w:trPr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283AEE7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30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00D9ABAA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Red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399B40C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Large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14109F42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Oval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2" w:space="0" w:color="D9D9E3"/>
            </w:tcBorders>
            <w:vAlign w:val="bottom"/>
            <w:hideMark/>
          </w:tcPr>
          <w:p w14:paraId="5CBA762D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Bumpy</w:t>
            </w:r>
          </w:p>
        </w:tc>
        <w:tc>
          <w:tcPr>
            <w:tcW w:w="0" w:type="auto"/>
            <w:tcBorders>
              <w:top w:val="single" w:sz="2" w:space="0" w:color="D9D9E3"/>
              <w:left w:val="single" w:sz="6" w:space="0" w:color="D9D9E3"/>
              <w:bottom w:val="single" w:sz="6" w:space="0" w:color="D9D9E3"/>
              <w:right w:val="single" w:sz="6" w:space="0" w:color="D9D9E3"/>
            </w:tcBorders>
            <w:vAlign w:val="bottom"/>
            <w:hideMark/>
          </w:tcPr>
          <w:p w14:paraId="785475F5" w14:textId="77777777" w:rsidR="002F706E" w:rsidRPr="002F706E" w:rsidRDefault="002F706E" w:rsidP="002F706E">
            <w:pPr>
              <w:spacing w:after="0" w:line="240" w:lineRule="auto"/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</w:pPr>
            <w:r w:rsidRPr="002F706E">
              <w:rPr>
                <w:rFonts w:ascii="Segoe UI" w:eastAsia="Times New Roman" w:hAnsi="Segoe UI" w:cs="Segoe UI"/>
                <w:color w:val="374151"/>
                <w:kern w:val="0"/>
                <w:sz w:val="21"/>
                <w:szCs w:val="21"/>
                <w:lang w:eastAsia="en-IN"/>
                <w14:ligatures w14:val="none"/>
              </w:rPr>
              <w:t>No</w:t>
            </w:r>
          </w:p>
        </w:tc>
      </w:tr>
    </w:tbl>
    <w:p w14:paraId="6FD604C3" w14:textId="77777777" w:rsidR="002F706E" w:rsidRPr="002F706E" w:rsidRDefault="002F706E" w:rsidP="002F706E">
      <w:pPr>
        <w:rPr>
          <w:b/>
          <w:bCs/>
        </w:rPr>
      </w:pPr>
    </w:p>
    <w:sectPr w:rsidR="002F706E" w:rsidRPr="002F7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tDC2NDYwsTAwMjdV0lEKTi0uzszPAykwrAUA0cgSQSwAAAA="/>
  </w:docVars>
  <w:rsids>
    <w:rsidRoot w:val="002F706E"/>
    <w:rsid w:val="000E13AB"/>
    <w:rsid w:val="002F706E"/>
    <w:rsid w:val="0065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EA34C"/>
  <w15:chartTrackingRefBased/>
  <w15:docId w15:val="{F94E9802-1965-4FA2-8767-EC361E8B2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F70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F706E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F70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2F70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73</Words>
  <Characters>3842</Characters>
  <Application>Microsoft Office Word</Application>
  <DocSecurity>0</DocSecurity>
  <Lines>32</Lines>
  <Paragraphs>9</Paragraphs>
  <ScaleCrop>false</ScaleCrop>
  <Company/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1</cp:revision>
  <dcterms:created xsi:type="dcterms:W3CDTF">2023-12-15T07:19:00Z</dcterms:created>
  <dcterms:modified xsi:type="dcterms:W3CDTF">2023-12-15T07:28:00Z</dcterms:modified>
</cp:coreProperties>
</file>